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4" w:name="X1fcd8295ec93820306afca76cf6c0b575cbe844"/>
    <w:p>
      <w:pPr>
        <w:pStyle w:val="Heading1"/>
      </w:pPr>
      <w:r>
        <w:t xml:space="preserve">Cover Letter for Industrial Engineer Position in Chile Santiago</w:t>
      </w:r>
    </w:p>
    <w:p>
      <w:pPr>
        <w:pStyle w:val="FirstParagraph"/>
      </w:pPr>
      <w:r>
        <w:t xml:space="preserve">Dear [Hiring Manager's Name],</w:t>
      </w:r>
    </w:p>
    <w:p>
      <w:pPr>
        <w:pStyle w:val="BodyText"/>
      </w:pPr>
      <w:r>
        <w:t xml:space="preserve">I am writing to express my enthusiastic interest in the Industrial Engineer position at your esteemed organization in Chile Santiago. As a highly motivated and technically proficient professional with a strong background in process optimization, cost reduction, and operational efficiency, I am eager to contribute my expertise to drive innovation and sustainability within your company. My academic training, coupled with hands-on experience in industrial engineering solutions tailored for dynamic markets like Chile Santiago, aligns perfectly with the goals of your team. I am confident that my skills in system design, data-driven decision-making, and cross-functional collaboration will add significant value to your operations.</w:t>
      </w:r>
    </w:p>
    <w:bookmarkStart w:id="20" w:name="X45f5906bb0fccadb2dd1ac06dc3cbdaea7b14f2"/>
    <w:p>
      <w:pPr>
        <w:pStyle w:val="Heading2"/>
      </w:pPr>
      <w:r>
        <w:t xml:space="preserve">Why Industrial Engineer? A Passion for Problem-Solving</w:t>
      </w:r>
    </w:p>
    <w:p>
      <w:pPr>
        <w:pStyle w:val="FirstParagraph"/>
      </w:pPr>
      <w:r>
        <w:t xml:space="preserve">The field of industrial engineering has always fascinated me because it bridges the gap between technology and human-centric processes. My academic foundation in Industrial Engineering from [University Name] equipped me with a robust understanding of lean methodologies, quality control, and supply chain management. However, it is my real-world application of these principles that has truly shaped my career. In Chile Santiago, where industries ranging from manufacturing to logistics face unique challenges due to geographical constraints and cultural diversity, I have learned the importance of adaptable solutions that respect local contexts while embracing global standards.</w:t>
      </w:r>
    </w:p>
    <w:p>
      <w:pPr>
        <w:pStyle w:val="BodyText"/>
      </w:pPr>
      <w:r>
        <w:t xml:space="preserve">During my time as an Industrial Engineer at [Previous Company Name] in Chile Santiago, I led a project to optimize production workflows for a mid-sized manufacturing firm. By implementing a lean manufacturing framework, we reduced waste by 25% and improved overall equipment effectiveness (OEE) by 18%. This experience not only deepened my technical knowledge but also reinforced my ability to collaborate with multidisciplinary teams to achieve measurable outcomes. I am particularly proud of how the solutions we developed were tailored to the specific needs of Chilean industries, balancing cost efficiency with environmental responsibility—a critical consideration in today’s sustainability-driven market.</w:t>
      </w:r>
    </w:p>
    <w:bookmarkEnd w:id="20"/>
    <w:bookmarkStart w:id="21" w:name="Xa154703dfde62e6511cecb2748506befb5d5156"/>
    <w:p>
      <w:pPr>
        <w:pStyle w:val="Heading2"/>
      </w:pPr>
      <w:r>
        <w:t xml:space="preserve">Chile Santiago: A Hub for Innovation and Growth</w:t>
      </w:r>
    </w:p>
    <w:p>
      <w:pPr>
        <w:pStyle w:val="FirstParagraph"/>
      </w:pPr>
      <w:r>
        <w:t xml:space="preserve">Chile Santiago stands out as a vibrant economic hub in South America, characterized by its thriving industrial sector and commitment to innovation. As an Industrial Engineer, I recognize the unique opportunities this region offers. The city’s proximity to natural resources, coupled with its strategic position as a gateway to Latin American markets, creates an environment ripe for technological advancement and operational excellence. My experience working in Santiago has exposed me to the intricacies of managing complex systems in a rapidly evolving landscape. Whether it is navigating the challenges of supply chain disruptions or leveraging digital tools like IoT and AI for process automation, I have consistently delivered results that align with both local and global best practices.</w:t>
      </w:r>
    </w:p>
    <w:p>
      <w:pPr>
        <w:pStyle w:val="BodyText"/>
      </w:pPr>
      <w:r>
        <w:t xml:space="preserve">Moreover, Chile’s emphasis on sustainable development resonates deeply with my professional values. The country’s progressive policies on renewable energy and environmental protection have inspired me to integrate eco-friendly practices into my projects. For instance, while working on a logistics optimization project in Santiago, I collaborated with stakeholders to reduce carbon emissions by 15% through route planning algorithms and the adoption of electric vehicles. This achievement underscored the importance of aligning industrial engineering solutions with broader societal goals—a principle I strive to uphold in every role I pursue.</w:t>
      </w:r>
    </w:p>
    <w:bookmarkEnd w:id="21"/>
    <w:bookmarkStart w:id="22" w:name="why-your-organization"/>
    <w:p>
      <w:pPr>
        <w:pStyle w:val="Heading2"/>
      </w:pPr>
      <w:r>
        <w:t xml:space="preserve">Why Your Organization?</w:t>
      </w:r>
    </w:p>
    <w:p>
      <w:pPr>
        <w:pStyle w:val="FirstParagraph"/>
      </w:pPr>
      <w:r>
        <w:t xml:space="preserve">Your company’s reputation for excellence in [specific industry or project, e.g., "sustainable manufacturing" or "smart logistics"] has long been a source of inspiration for me. The way your team has consistently pushed the boundaries of industrial engineering in Chile Santiago demonstrates a commitment to innovation that I am eager to contribute to. I am particularly drawn to your focus on [mention a specific initiative, product, or value, e.g., "digital transformation" or "community engagement"], as it reflects the kind of forward-thinking approach that aligns with my career aspirations.</w:t>
      </w:r>
    </w:p>
    <w:p>
      <w:pPr>
        <w:pStyle w:val="BodyText"/>
      </w:pPr>
      <w:r>
        <w:t xml:space="preserve">What sets your organization apart is its ability to balance technical rigor with a people-centric philosophy. In Chile Santiago, where teamwork and cultural sensitivity are vital to success, I have found that the most impactful engineering solutions are those that consider both human and operational factors. My ability to communicate complex ideas in an accessible manner, combined with my hands-on experience in project management and data analysis, ensures that I can seamlessly integrate into your team and contribute to its continued success.</w:t>
      </w:r>
    </w:p>
    <w:bookmarkEnd w:id="22"/>
    <w:bookmarkStart w:id="23" w:name="looking-ahead-a-commitment-to-growth"/>
    <w:p>
      <w:pPr>
        <w:pStyle w:val="Heading2"/>
      </w:pPr>
      <w:r>
        <w:t xml:space="preserve">Looking Ahead: A Commitment to Growth</w:t>
      </w:r>
    </w:p>
    <w:p>
      <w:pPr>
        <w:pStyle w:val="FirstParagraph"/>
      </w:pPr>
      <w:r>
        <w:t xml:space="preserve">As I transition into a new role, I am excited about the opportunity to bring my expertise in industrial engineering to your organization. My goal is not only to enhance operational efficiency but also to foster a culture of continuous improvement that benefits both your company and the wider community. In Chile Santiago, where the demand for skilled professionals is growing rapidly, I am confident that my background in process optimization, cost management, and sustainable practices will enable me to make a meaningful impact.</w:t>
      </w:r>
    </w:p>
    <w:p>
      <w:pPr>
        <w:pStyle w:val="BodyText"/>
      </w:pPr>
      <w:r>
        <w:t xml:space="preserve">I would welcome the chance to discuss how my skills and experiences align with your needs. Thank you for considering my application. I look forward to the possibility of contributing to your team’s success and helping drive innovation in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Chile Santiago</dc:title>
  <dc:creator/>
  <dc:language>en</dc:language>
  <cp:keywords/>
  <dcterms:created xsi:type="dcterms:W3CDTF">2025-12-10T15:34:39Z</dcterms:created>
  <dcterms:modified xsi:type="dcterms:W3CDTF">2025-12-10T15:34:39Z</dcterms:modified>
</cp:coreProperties>
</file>

<file path=docProps/custom.xml><?xml version="1.0" encoding="utf-8"?>
<Properties xmlns="http://schemas.openxmlformats.org/officeDocument/2006/custom-properties" xmlns:vt="http://schemas.openxmlformats.org/officeDocument/2006/docPropsVTypes"/>
</file>